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E1DDA" w14:textId="37CD6914" w:rsidR="001071CB" w:rsidRPr="0043585A" w:rsidRDefault="00496695" w:rsidP="001071CB">
      <w:pPr>
        <w:pStyle w:val="a0"/>
        <w:rPr>
          <w:rFonts w:ascii="Times New Roman" w:hAnsi="Times New Roman"/>
          <w:b/>
          <w:bCs/>
          <w:kern w:val="2"/>
          <w:szCs w:val="28"/>
          <w:lang w:eastAsia="zh-CN"/>
          <w14:ligatures w14:val="standardContextual"/>
        </w:rPr>
      </w:pPr>
      <w:r>
        <w:rPr>
          <w:rFonts w:ascii="Times New Roman" w:hAnsi="Times New Roman" w:hint="eastAsia"/>
          <w:b/>
          <w:bCs/>
          <w:kern w:val="2"/>
          <w:szCs w:val="28"/>
          <w:lang w:eastAsia="zh-CN"/>
          <w14:ligatures w14:val="standardContextual"/>
        </w:rPr>
        <w:t>S</w:t>
      </w:r>
      <w:r w:rsidRPr="00496695">
        <w:rPr>
          <w:rFonts w:ascii="Times New Roman" w:hAnsi="Times New Roman"/>
          <w:b/>
          <w:bCs/>
          <w:kern w:val="2"/>
          <w:szCs w:val="28"/>
          <w:lang w:eastAsia="zh-CN"/>
          <w14:ligatures w14:val="standardContextual"/>
        </w:rPr>
        <w:t xml:space="preserve">upplementary </w:t>
      </w:r>
      <w:r w:rsidR="00FF4D7F">
        <w:rPr>
          <w:rFonts w:ascii="Times New Roman" w:hAnsi="Times New Roman" w:hint="eastAsia"/>
          <w:b/>
          <w:bCs/>
          <w:kern w:val="2"/>
          <w:szCs w:val="28"/>
          <w:lang w:eastAsia="zh-CN"/>
          <w14:ligatures w14:val="standardContextual"/>
        </w:rPr>
        <w:t>T</w:t>
      </w:r>
      <w:r w:rsidRPr="00496695">
        <w:rPr>
          <w:rFonts w:ascii="Times New Roman" w:hAnsi="Times New Roman"/>
          <w:b/>
          <w:bCs/>
          <w:kern w:val="2"/>
          <w:szCs w:val="28"/>
          <w:lang w:eastAsia="zh-CN"/>
          <w14:ligatures w14:val="standardContextual"/>
        </w:rPr>
        <w:t xml:space="preserve">able </w:t>
      </w:r>
      <w:r>
        <w:rPr>
          <w:rFonts w:ascii="Times New Roman" w:hAnsi="Times New Roman" w:hint="eastAsia"/>
          <w:b/>
          <w:bCs/>
          <w:kern w:val="2"/>
          <w:szCs w:val="28"/>
          <w:lang w:eastAsia="zh-CN"/>
          <w14:ligatures w14:val="standardContextual"/>
        </w:rPr>
        <w:t>1</w:t>
      </w:r>
      <w:r w:rsidR="001071CB" w:rsidRPr="00347487">
        <w:rPr>
          <w:rFonts w:ascii="Times New Roman" w:hAnsi="Times New Roman"/>
          <w:b/>
          <w:bCs/>
          <w:kern w:val="2"/>
          <w:szCs w:val="28"/>
          <w:lang w:eastAsia="zh-CN"/>
          <w14:ligatures w14:val="standardContextual"/>
        </w:rPr>
        <w:t xml:space="preserve"> Baseline characteristics of sample by frailty and non-frailty groups</w:t>
      </w:r>
      <w:r w:rsidR="00ED2F9C">
        <w:rPr>
          <w:rFonts w:ascii="Times New Roman" w:hAnsi="Times New Roman" w:hint="eastAsia"/>
          <w:b/>
          <w:bCs/>
          <w:kern w:val="2"/>
          <w:szCs w:val="28"/>
          <w:lang w:eastAsia="zh-CN"/>
          <w14:ligatures w14:val="standardContextual"/>
        </w:rPr>
        <w:t xml:space="preserve"> i</w:t>
      </w:r>
      <w:r w:rsidR="00ED2F9C" w:rsidRPr="00ED2F9C">
        <w:rPr>
          <w:rFonts w:ascii="Times New Roman" w:hAnsi="Times New Roman"/>
          <w:b/>
          <w:bCs/>
          <w:kern w:val="2"/>
          <w:szCs w:val="28"/>
          <w:lang w:eastAsia="zh-CN"/>
          <w14:ligatures w14:val="standardContextual"/>
        </w:rPr>
        <w:t>n the cohort study</w:t>
      </w:r>
    </w:p>
    <w:tbl>
      <w:tblPr>
        <w:tblW w:w="4494" w:type="pct"/>
        <w:jc w:val="center"/>
        <w:tblBorders>
          <w:top w:val="single" w:sz="12" w:space="0" w:color="auto"/>
          <w:bottom w:val="single" w:sz="12" w:space="0" w:color="auto"/>
        </w:tblBorders>
        <w:tblLook w:val="0420" w:firstRow="1" w:lastRow="0" w:firstColumn="0" w:lastColumn="0" w:noHBand="0" w:noVBand="1"/>
      </w:tblPr>
      <w:tblGrid>
        <w:gridCol w:w="3382"/>
        <w:gridCol w:w="2426"/>
        <w:gridCol w:w="2549"/>
        <w:gridCol w:w="2426"/>
        <w:gridCol w:w="907"/>
      </w:tblGrid>
      <w:tr w:rsidR="001071CB" w14:paraId="3E006284" w14:textId="77777777" w:rsidTr="008E3B61">
        <w:trPr>
          <w:trHeight w:val="281"/>
          <w:tblHeader/>
          <w:jc w:val="center"/>
        </w:trPr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C2F88" w14:textId="77777777" w:rsidR="001071CB" w:rsidRPr="00E06FB5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E06FB5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82722" w14:textId="77777777" w:rsidR="001071CB" w:rsidRPr="00E06FB5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E06FB5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Total (n = 107)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1C11" w14:textId="77777777" w:rsidR="001071CB" w:rsidRPr="00E06FB5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72502C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Non-Frailty</w:t>
            </w:r>
            <w:r w:rsidRPr="00E06FB5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 xml:space="preserve"> (n = 50)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B946A" w14:textId="77777777" w:rsidR="001071CB" w:rsidRPr="00E06FB5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72502C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Frailty</w:t>
            </w:r>
            <w:r w:rsidRPr="00E06FB5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 xml:space="preserve"> (n = 57)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70FD" w14:textId="77777777" w:rsidR="001071CB" w:rsidRPr="00CD0034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CD003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1"/>
                <w:szCs w:val="21"/>
              </w:rPr>
              <w:t>P</w:t>
            </w:r>
          </w:p>
        </w:tc>
      </w:tr>
      <w:tr w:rsidR="001071CB" w14:paraId="2605B279" w14:textId="77777777" w:rsidTr="008E3B61">
        <w:trPr>
          <w:trHeight w:val="281"/>
          <w:tblHeader/>
          <w:jc w:val="center"/>
        </w:trPr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3C2B" w14:textId="77777777" w:rsidR="001071CB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10BC5" w14:textId="77777777" w:rsidR="001071CB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6FB6" w14:textId="77777777" w:rsidR="001071CB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8F94" w14:textId="77777777" w:rsidR="001071CB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80145" w14:textId="77777777" w:rsidR="001071CB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1071CB" w14:paraId="6726F242" w14:textId="77777777" w:rsidTr="008E3B61">
        <w:trPr>
          <w:jc w:val="center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8FEB" w14:textId="11E9327C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Age</w:t>
            </w:r>
            <w:r w:rsidR="002C0F03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(</w:t>
            </w:r>
            <w:r w:rsidR="002C0F03"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years</w:t>
            </w:r>
            <w:r w:rsidR="002C0F03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FA8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69.00 (66.00, 76.00)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8DF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68.00 (65.00, 73.75)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5D6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70.00 (67.00, 76.00)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7168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040</w:t>
            </w:r>
          </w:p>
        </w:tc>
      </w:tr>
      <w:tr w:rsidR="001071CB" w14:paraId="39432D59" w14:textId="77777777" w:rsidTr="008E3B61">
        <w:trPr>
          <w:jc w:val="center"/>
        </w:trPr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ABE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Sex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, n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E77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55CF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C05D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ACA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009</w:t>
            </w:r>
          </w:p>
        </w:tc>
      </w:tr>
      <w:tr w:rsidR="001071CB" w14:paraId="10CB93CB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F842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Fema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975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2 (39.2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05C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3 (2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4C07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9 (50.8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61A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68963E40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1839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Ma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6EE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65 (60.7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58A87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7 (74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04B7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8 (49.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CCA37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07E81681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F114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Marital status, n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68AD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A115C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BE6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4AC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465</w:t>
            </w:r>
          </w:p>
        </w:tc>
      </w:tr>
      <w:tr w:rsidR="001071CB" w14:paraId="0F67F2E2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14A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Marri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109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89 (83.1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DC36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3 (8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09E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6 (80.7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1961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763BFAFF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D8B9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Widow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D2C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8 (16.8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F5CA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7 (14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350E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1 (19.3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C77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0CFD0D36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8FAC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Education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level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, n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8A2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552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5C37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797F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247</w:t>
            </w:r>
          </w:p>
        </w:tc>
      </w:tr>
      <w:tr w:rsidR="001071CB" w14:paraId="440A0D43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927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 w:rsidRPr="0043585A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L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458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8 (54.2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66B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3 (4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B70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5 (61.4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552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3D73B58C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B8C65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M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ode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DC5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3 (30.8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447C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9 (38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7101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4 (24.5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B09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073CEE02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9F2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Hig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DF56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6 (14.9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C5BA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8 (1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79A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8 (14.0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B8B5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1A11D55B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38A0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Smoking status, 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4384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5CB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305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5ABF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006</w:t>
            </w:r>
          </w:p>
        </w:tc>
      </w:tr>
      <w:tr w:rsidR="001071CB" w14:paraId="6963D1D0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BC4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Regul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CEC4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3 (21.5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DB8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3 (2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0960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0 (17.5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944D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34CE6510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F83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ccas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610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0.9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2E3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DF6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1.7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7449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7FF1F863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7F05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Nev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88D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7 (53.2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2395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9 (38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E5C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8 (66.6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C6E5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7A8804CE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E6A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Form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8464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6 (24.3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DCE7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8 (3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59B85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8 (14.0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085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49776427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D5CE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Alcohol consumption, n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2E75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09B2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6F7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7CD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125</w:t>
            </w:r>
          </w:p>
        </w:tc>
      </w:tr>
      <w:tr w:rsidR="001071CB" w14:paraId="0676E59C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056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E4D6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84 (78.5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6F5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6 (72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6805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8 (84.2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7496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0EB72D1B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33D35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E23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3 (21.5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50D4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4 (28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C0FD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9 (15.7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DF9C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0C01184A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A189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C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oronary heart disease, n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DF9AC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2AC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4FDD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DEC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583</w:t>
            </w:r>
          </w:p>
        </w:tc>
      </w:tr>
      <w:tr w:rsidR="001071CB" w14:paraId="03C91646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97D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7CFF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96 (89.7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89B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4 (88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A919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2 (91.2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32C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1D7AF5A7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8395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D9F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1 (10.2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27D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6 (12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F25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 (8.7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E27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2FC3E6E8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DC4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Hypertension, 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4D2F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A19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D44F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D40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444</w:t>
            </w:r>
          </w:p>
        </w:tc>
      </w:tr>
      <w:tr w:rsidR="001071CB" w14:paraId="3BB434EE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E232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827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60 (56.0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715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0 (60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3B7D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0 (52.6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D8B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58ED72C2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74B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4E2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7 (43.9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F42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0 (40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6EC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7 (47.3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17D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23D79F7A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8616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Diabetes, 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AB6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6238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DA7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CF8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.000</w:t>
            </w:r>
          </w:p>
        </w:tc>
      </w:tr>
      <w:tr w:rsidR="001071CB" w14:paraId="106C21E1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DC39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618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97 (90.6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A700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5 (90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628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2 (91.2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6FED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4EBCA4F4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C743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C2F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0 (9.3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E299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 (10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5D1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 (8.7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A1FA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07C75B11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FE55" w14:textId="2AF21B83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BMI</w:t>
            </w:r>
            <w:r w:rsidR="002C0F03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="002C0F03" w:rsidRPr="002C0F0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(kg/m²)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, 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C69D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56A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AB9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DF6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099</w:t>
            </w:r>
          </w:p>
        </w:tc>
      </w:tr>
      <w:tr w:rsidR="001071CB" w14:paraId="3CB5E97E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51F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 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&lt;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A8A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73 (68.2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CC2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2 (64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505C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1 (71.9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BA4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737C8A56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6D5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25-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E2B8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1 (28.9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CA28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8 (36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5093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3 (22.8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3E7A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6AAB06C6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3F20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</w:t>
            </w:r>
            <w:r w:rsidRPr="007F6D6E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≥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7F6D6E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399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2.8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DBB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425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5.2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BA32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1071CB" w14:paraId="3AB03090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FC873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H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emoglobin, g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BA8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29.72 ± 19.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4D6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37.26 ± 18.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31E6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23.11 ± 17.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876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&lt;</w:t>
            </w:r>
            <w:r w:rsidRPr="00B11C0F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.001</w:t>
            </w:r>
          </w:p>
        </w:tc>
      </w:tr>
      <w:tr w:rsidR="001071CB" w14:paraId="2755C977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3D11E" w14:textId="5D660AF1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Albumin, g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265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0.66 ± 4.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CB8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1.64 ± 4.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871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9.79 ± 3.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FB54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017</w:t>
            </w:r>
          </w:p>
        </w:tc>
      </w:tr>
      <w:tr w:rsidR="001071CB" w14:paraId="5EE4A1D8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AF2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RDW, 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130BF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2.80 (12.30, 13.9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EC39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2.75 (12.30, 13.7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E2291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2.90 (12.40, 14.3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1090B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163</w:t>
            </w:r>
          </w:p>
        </w:tc>
      </w:tr>
      <w:tr w:rsidR="001071CB" w14:paraId="146B9904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B3D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HR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EBF6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0.16 (8.52, 11.4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7F517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1.14 (9.33, 12.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3A17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9.78 (8.26, 10.7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B49D0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&lt;</w:t>
            </w:r>
            <w:r w:rsidRPr="00B11C0F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.001</w:t>
            </w:r>
          </w:p>
        </w:tc>
      </w:tr>
      <w:tr w:rsidR="001071CB" w14:paraId="47189A6C" w14:textId="77777777" w:rsidTr="008E3B61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E9DE" w14:textId="30714EF4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RAR</w:t>
            </w:r>
            <w:r w:rsidR="00D3513A" w:rsidRPr="00B11C0F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DEB6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.20 (2.96, 3.5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7F27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.11 (2.81, 3.3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3CAB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.31 (3.01, 3.7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5B11E" w14:textId="77777777" w:rsidR="001071CB" w:rsidRPr="00B11C0F" w:rsidRDefault="001071CB" w:rsidP="0044328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.007</w:t>
            </w:r>
          </w:p>
        </w:tc>
      </w:tr>
    </w:tbl>
    <w:p w14:paraId="15E908DD" w14:textId="77777777" w:rsidR="001071CB" w:rsidRPr="007F6D6E" w:rsidRDefault="001071CB" w:rsidP="00280366">
      <w:pPr>
        <w:spacing w:line="480" w:lineRule="auto"/>
        <w:rPr>
          <w:rFonts w:ascii="Times New Roman" w:hAnsi="Times New Roman" w:cs="Times New Roman"/>
          <w:color w:val="000000"/>
          <w:sz w:val="21"/>
          <w:szCs w:val="21"/>
          <w:lang w:eastAsia="zh-CN"/>
        </w:rPr>
      </w:pPr>
      <w:r w:rsidRPr="00AF3F46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Continuous variables were expressed as mean (standard error) or median (interquartile range), and categorical variables were expressed as frequencies (percentages)</w:t>
      </w:r>
      <w:r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; 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BMI, body mass index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;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 RDW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,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 Red cell distribution width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; 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HRR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, the 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hemoglobin-to-red cell distribution width ratio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; RAR,</w:t>
      </w:r>
      <w:r w:rsidRPr="00C110F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 the red blood cell distribution width to albumin ratio</w:t>
      </w:r>
      <w:r w:rsidRPr="00C110F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 </w:t>
      </w:r>
    </w:p>
    <w:p w14:paraId="2805C1C8" w14:textId="77777777" w:rsidR="001071CB" w:rsidRPr="004F7BB4" w:rsidRDefault="001071CB" w:rsidP="001071CB">
      <w:pPr>
        <w:rPr>
          <w:lang w:eastAsia="zh-CN"/>
        </w:rPr>
      </w:pPr>
    </w:p>
    <w:p w14:paraId="79288E4D" w14:textId="77777777" w:rsidR="001071CB" w:rsidRPr="001071CB" w:rsidRDefault="001071CB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189D8D53" w14:textId="77777777" w:rsidR="001071CB" w:rsidRDefault="001071CB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08D7A08C" w14:textId="77777777" w:rsidR="001071CB" w:rsidRDefault="001071CB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AD5710C" w14:textId="77777777" w:rsidR="001071CB" w:rsidRDefault="001071CB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3F31BE8" w14:textId="77777777" w:rsidR="001071CB" w:rsidRDefault="001071CB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393ED1CD" w14:textId="77777777" w:rsidR="001071CB" w:rsidRDefault="001071CB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5CAAF1AC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C94D1D3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379D46A6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11F76BD7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42E5A1C7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E98B41F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BC98341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21ADFA40" w14:textId="77777777" w:rsidR="00343C48" w:rsidRPr="00BE395B" w:rsidRDefault="00343C48" w:rsidP="009C7D1A">
      <w:pPr>
        <w:pStyle w:val="a0"/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lastRenderedPageBreak/>
        <w:t xml:space="preserve">Supplementary 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Table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 xml:space="preserve">2 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Weighted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u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nivariate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a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>nalysis of</w:t>
      </w:r>
      <w:r w:rsidRPr="00A76AFB"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 xml:space="preserve"> RDW, HRR, RAR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,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 and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c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ovariate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a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ssociated with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f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>railty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 xml:space="preserve"> </w:t>
      </w:r>
      <w:r w:rsidRPr="00BC6813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>in the NHANES</w:t>
      </w:r>
    </w:p>
    <w:tbl>
      <w:tblPr>
        <w:tblW w:w="4087" w:type="pct"/>
        <w:tblBorders>
          <w:top w:val="single" w:sz="12" w:space="0" w:color="000000"/>
          <w:bottom w:val="single" w:sz="12" w:space="0" w:color="000000"/>
        </w:tblBorders>
        <w:tblLook w:val="0420" w:firstRow="1" w:lastRow="0" w:firstColumn="0" w:lastColumn="0" w:noHBand="0" w:noVBand="1"/>
      </w:tblPr>
      <w:tblGrid>
        <w:gridCol w:w="3970"/>
        <w:gridCol w:w="4114"/>
        <w:gridCol w:w="2547"/>
      </w:tblGrid>
      <w:tr w:rsidR="00343C48" w:rsidRPr="006025F0" w14:paraId="70226430" w14:textId="77777777" w:rsidTr="004B04A3">
        <w:trPr>
          <w:trHeight w:val="703"/>
          <w:tblHeader/>
        </w:trPr>
        <w:tc>
          <w:tcPr>
            <w:tcW w:w="1867" w:type="pct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2BDD" w14:textId="77777777" w:rsidR="00343C48" w:rsidRPr="006025F0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b/>
                <w:bCs/>
              </w:rPr>
            </w:pPr>
            <w:r w:rsidRPr="006025F0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1935" w:type="pct"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2CAD831F" w14:textId="77777777" w:rsidR="00343C48" w:rsidRPr="006025F0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1"/>
                <w:szCs w:val="21"/>
              </w:rPr>
            </w:pPr>
            <w:r w:rsidRPr="006025F0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OR (95%</w:t>
            </w:r>
            <w:r>
              <w:rPr>
                <w:rFonts w:ascii="Times New Roman" w:hAnsi="Times New Roman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6025F0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CI)</w:t>
            </w:r>
          </w:p>
        </w:tc>
        <w:tc>
          <w:tcPr>
            <w:tcW w:w="1198" w:type="pct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BFAD4" w14:textId="77777777" w:rsidR="00343C48" w:rsidRPr="006025F0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/>
                <w:bCs/>
              </w:rPr>
            </w:pPr>
            <w:r w:rsidRPr="006025F0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1"/>
                <w:szCs w:val="21"/>
              </w:rPr>
              <w:t>P</w:t>
            </w:r>
          </w:p>
        </w:tc>
      </w:tr>
      <w:tr w:rsidR="00343C48" w:rsidRPr="008E7086" w14:paraId="26D5AAF8" w14:textId="77777777" w:rsidTr="004B04A3">
        <w:tc>
          <w:tcPr>
            <w:tcW w:w="1867" w:type="pct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A891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Race</w:t>
            </w:r>
          </w:p>
        </w:tc>
        <w:tc>
          <w:tcPr>
            <w:tcW w:w="1935" w:type="pct"/>
            <w:tcBorders>
              <w:top w:val="single" w:sz="6" w:space="0" w:color="auto"/>
              <w:bottom w:val="nil"/>
            </w:tcBorders>
            <w:shd w:val="clear" w:color="auto" w:fill="FFFFFF"/>
            <w:vAlign w:val="center"/>
          </w:tcPr>
          <w:p w14:paraId="7C19F05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758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8DA8CB2" w14:textId="77777777" w:rsidTr="004B04A3">
        <w:tc>
          <w:tcPr>
            <w:tcW w:w="1867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B28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Mexican American</w:t>
            </w:r>
          </w:p>
        </w:tc>
        <w:tc>
          <w:tcPr>
            <w:tcW w:w="1935" w:type="pct"/>
            <w:tcBorders>
              <w:top w:val="nil"/>
            </w:tcBorders>
            <w:shd w:val="clear" w:color="auto" w:fill="FFFFFF"/>
            <w:vAlign w:val="center"/>
          </w:tcPr>
          <w:p w14:paraId="7829B4F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146EB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6051EC2A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751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Non-Hispanic Black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0A1CA08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3 (0.64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8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95F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0.175</w:t>
            </w:r>
          </w:p>
        </w:tc>
      </w:tr>
      <w:tr w:rsidR="00343C48" w:rsidRPr="008E7086" w14:paraId="3E6C990E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FE9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Non-Hispanic White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7C7DDAC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8 (0.56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3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B76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124C530A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87A5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Other Hispanic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7CBB2F2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3 (0.84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27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D90B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0.782</w:t>
            </w:r>
          </w:p>
        </w:tc>
      </w:tr>
      <w:tr w:rsidR="00343C48" w:rsidRPr="008E7086" w14:paraId="3D737A8E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A6A8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Other Race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3175398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4 (0.62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12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8EE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0.232</w:t>
            </w:r>
          </w:p>
        </w:tc>
      </w:tr>
      <w:tr w:rsidR="00343C48" w:rsidRPr="008E7086" w14:paraId="7A9D7410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1617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Education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level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0B740D5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F60B1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55B194B1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7D2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below high school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471F237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98B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50214D1D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34B4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 xml:space="preserve">high school or </w:t>
            </w:r>
            <w:r w:rsidRPr="008E7086">
              <w:rPr>
                <w:rFonts w:ascii="Times New Roman" w:hAnsi="Times New Roman" w:hint="eastAsia"/>
                <w:sz w:val="21"/>
                <w:szCs w:val="21"/>
                <w:lang w:eastAsia="zh-CN"/>
              </w:rPr>
              <w:t>GED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21CC8E2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9 (0.53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7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EAF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0AEC8885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38A3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/>
                <w:sz w:val="21"/>
                <w:szCs w:val="21"/>
              </w:rPr>
              <w:t>above high school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72C19CA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7 (0.33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3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3B1E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26E69A69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0021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arital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statu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7897B31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C05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7F88CEB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E73E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Married/Living with Partner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607142E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832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43CAA1CC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3147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ever married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49753E9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43 (1.07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91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48D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0.017</w:t>
            </w:r>
          </w:p>
        </w:tc>
      </w:tr>
      <w:tr w:rsidR="00343C48" w:rsidRPr="008E7086" w14:paraId="1FCC00B3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D75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Widowed/Divorced/Separated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B2B025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85 (1.66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06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A65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0B366949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8E5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hint="eastAsia"/>
                <w:sz w:val="21"/>
                <w:szCs w:val="21"/>
                <w:lang w:eastAsia="zh-CN"/>
              </w:rPr>
              <w:t>Sex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6AB9A6F4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D3C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67E8D539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C4C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Male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4497B78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763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405E87A1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8E33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Female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0941AA5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8 (1.24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53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D08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551E1371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6101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cohol consumption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0325269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5501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4EBDC57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B06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1668AE9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E033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016C5E5F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F151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62E65FB4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42 (1.27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60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26DD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15AF3D5F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1BC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IR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35CEB2A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77E9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42010DED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21DE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low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DD32B0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7414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46CE228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069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moderate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738A230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3 (0.47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0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F932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4C5A8902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1211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high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2C1AE1A1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4 (0.21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7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EB3F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6FFB9AFA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6E4B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</w:rPr>
            </w:pP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C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ronary heart disease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62C2571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EAA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D60C74B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688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0D36BDC3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8B5B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548CEA6F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A9304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6A76C33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0 (0.17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24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BE8C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3ACB19FF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989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moking statu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A8D954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A14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6858EEB4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12E3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Never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447DBD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70D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432EE6A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6B7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Former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0E89D30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2 (1.17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47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0A33B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549D161A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4C7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Current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241084D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55 (1.28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88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6259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7E2183DE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D424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Hypertension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428823B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038D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5971FB08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CDE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A0463F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D0D3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4C93E8F3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5753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2EFAB078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34 (2.94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80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B09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748598C6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866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Diabete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359DB66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46B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68640199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D52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2F7D7F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4EB5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71A909BA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4AD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Yes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6AAB29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58 (3.15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07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1394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5D259DC8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7133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BMI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, </w:t>
            </w:r>
            <w:r w:rsidRPr="002C0F0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kg/m²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47D9EFF0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AFD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2D663EB4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2DC19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&lt;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25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F6267C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3F5B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</w:p>
        </w:tc>
      </w:tr>
      <w:tr w:rsidR="00343C48" w:rsidRPr="008E7086" w14:paraId="2085C736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0555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25-30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445684D5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21 (1.06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9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2A8E2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0.005</w:t>
            </w:r>
          </w:p>
        </w:tc>
      </w:tr>
      <w:tr w:rsidR="00343C48" w:rsidRPr="008E7086" w14:paraId="0F51943F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825AE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 </w:t>
            </w:r>
            <w:r w:rsidRPr="008E7086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≥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30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00A4D7D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06 (1.76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41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BA6FA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6117E574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0FD0B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HRR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6BE865C3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9 (0.56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1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4D0B7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5A32160D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A7F5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AR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2F83EB2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.29 (4.50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.21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1C43C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  <w:tr w:rsidR="00343C48" w:rsidRPr="008E7086" w14:paraId="13ABF479" w14:textId="77777777" w:rsidTr="004B04A3">
        <w:tc>
          <w:tcPr>
            <w:tcW w:w="18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CC0F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21"/>
                <w:szCs w:val="21"/>
                <w:lang w:eastAsia="zh-CN"/>
              </w:rPr>
            </w:pP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RDW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, %</w:t>
            </w:r>
          </w:p>
        </w:tc>
        <w:tc>
          <w:tcPr>
            <w:tcW w:w="1935" w:type="pct"/>
            <w:shd w:val="clear" w:color="auto" w:fill="FFFFFF"/>
            <w:vAlign w:val="center"/>
          </w:tcPr>
          <w:p w14:paraId="57954566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65 (1.55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 w:rsidRPr="008E708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76)</w:t>
            </w:r>
          </w:p>
        </w:tc>
        <w:tc>
          <w:tcPr>
            <w:tcW w:w="11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42DC1" w14:textId="77777777" w:rsidR="00343C48" w:rsidRPr="008E7086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sz w:val="21"/>
                <w:szCs w:val="21"/>
              </w:rPr>
            </w:pP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8E7086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0</w:t>
            </w:r>
            <w:r w:rsidRPr="008E7086"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</w:tr>
    </w:tbl>
    <w:p w14:paraId="46CE71A4" w14:textId="77777777" w:rsidR="00343C48" w:rsidRPr="00EC2604" w:rsidRDefault="00343C48" w:rsidP="009C7D1A">
      <w:pPr>
        <w:pStyle w:val="a0"/>
        <w:spacing w:line="480" w:lineRule="auto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>GED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 xml:space="preserve">, </w:t>
      </w: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>General Educational Development; PIR, poverty income ratio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 xml:space="preserve">; </w:t>
      </w: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>BMI, body mass index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>;</w:t>
      </w: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RDW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>,</w:t>
      </w: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Red cell distribution width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 xml:space="preserve">; </w:t>
      </w: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>HRR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 xml:space="preserve">, the </w:t>
      </w:r>
      <w:r w:rsidRPr="00EC2604">
        <w:rPr>
          <w:rFonts w:ascii="Times New Roman" w:eastAsia="Times New Roman" w:hAnsi="Times New Roman" w:cs="Times New Roman"/>
          <w:color w:val="000000"/>
          <w:sz w:val="21"/>
          <w:szCs w:val="21"/>
        </w:rPr>
        <w:t>hemoglobin-to-red cell distribution width ratio</w:t>
      </w:r>
      <w:r w:rsidRPr="00EC2604">
        <w:rPr>
          <w:rFonts w:ascii="Times New Roman" w:eastAsia="Times New Roman" w:hAnsi="Times New Roman" w:cs="Times New Roman" w:hint="eastAsia"/>
          <w:color w:val="000000"/>
          <w:sz w:val="21"/>
          <w:szCs w:val="21"/>
        </w:rPr>
        <w:t xml:space="preserve">; </w:t>
      </w:r>
      <w:r w:rsidRPr="00C110FE">
        <w:rPr>
          <w:rFonts w:ascii="Times New Roman" w:eastAsia="Times New Roman" w:hAnsi="Times New Roman" w:cs="Times New Roman"/>
          <w:color w:val="000000"/>
          <w:sz w:val="21"/>
          <w:szCs w:val="21"/>
        </w:rPr>
        <w:t>RAR, the red blood cell distribution width to albumin ratio</w:t>
      </w:r>
    </w:p>
    <w:p w14:paraId="78EA7671" w14:textId="77777777" w:rsidR="00343C48" w:rsidRDefault="00343C48" w:rsidP="009C7D1A">
      <w:pPr>
        <w:rPr>
          <w:lang w:eastAsia="zh-CN"/>
        </w:rPr>
      </w:pPr>
    </w:p>
    <w:p w14:paraId="55CED365" w14:textId="77777777" w:rsidR="00343C48" w:rsidRDefault="00343C48" w:rsidP="009C7D1A">
      <w:pPr>
        <w:rPr>
          <w:lang w:eastAsia="zh-CN"/>
        </w:rPr>
      </w:pPr>
    </w:p>
    <w:p w14:paraId="7A90BDC1" w14:textId="77777777" w:rsidR="00343C48" w:rsidRDefault="00343C48" w:rsidP="009C7D1A">
      <w:pPr>
        <w:rPr>
          <w:lang w:eastAsia="zh-CN"/>
        </w:rPr>
      </w:pPr>
    </w:p>
    <w:p w14:paraId="1DCC7CD1" w14:textId="77777777" w:rsidR="00343C48" w:rsidRDefault="00343C48" w:rsidP="009C7D1A">
      <w:pPr>
        <w:rPr>
          <w:lang w:eastAsia="zh-CN"/>
        </w:rPr>
      </w:pPr>
    </w:p>
    <w:p w14:paraId="562425C4" w14:textId="77777777" w:rsidR="00343C48" w:rsidRDefault="00343C48" w:rsidP="009C7D1A">
      <w:pPr>
        <w:rPr>
          <w:lang w:eastAsia="zh-CN"/>
        </w:rPr>
      </w:pPr>
    </w:p>
    <w:p w14:paraId="2D19BC50" w14:textId="77777777" w:rsidR="00343C48" w:rsidRDefault="00343C48" w:rsidP="009C7D1A">
      <w:pPr>
        <w:rPr>
          <w:lang w:eastAsia="zh-CN"/>
        </w:rPr>
      </w:pPr>
    </w:p>
    <w:p w14:paraId="4DB243D8" w14:textId="77777777" w:rsidR="00343C48" w:rsidRDefault="00343C48" w:rsidP="009C7D1A">
      <w:pPr>
        <w:rPr>
          <w:lang w:eastAsia="zh-CN"/>
        </w:rPr>
      </w:pPr>
    </w:p>
    <w:p w14:paraId="4915C8F3" w14:textId="77777777" w:rsidR="00343C48" w:rsidRDefault="00343C48" w:rsidP="009C7D1A">
      <w:pPr>
        <w:rPr>
          <w:lang w:eastAsia="zh-CN"/>
        </w:rPr>
      </w:pPr>
    </w:p>
    <w:p w14:paraId="7C5ADAD9" w14:textId="77777777" w:rsidR="00343C48" w:rsidRDefault="00343C48" w:rsidP="009C7D1A">
      <w:pPr>
        <w:rPr>
          <w:lang w:eastAsia="zh-CN"/>
        </w:rPr>
      </w:pPr>
    </w:p>
    <w:p w14:paraId="49C0E12A" w14:textId="77777777" w:rsidR="00343C48" w:rsidRPr="0026232F" w:rsidRDefault="00343C48" w:rsidP="009C7D1A">
      <w:pPr>
        <w:pStyle w:val="a0"/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  <w:r w:rsidRPr="00A66EF3">
        <w:rPr>
          <w:rFonts w:ascii="Times New Roman" w:hAnsi="Times New Roman" w:hint="eastAsia"/>
          <w:b/>
          <w:bCs/>
          <w14:ligatures w14:val="standardContextual"/>
        </w:rPr>
        <w:lastRenderedPageBreak/>
        <w:t>Supplementary</w:t>
      </w:r>
      <w:r w:rsidRPr="000F3DDC">
        <w:rPr>
          <w:rFonts w:ascii="Times New Roman" w:hAnsi="Times New Roman"/>
          <w14:ligatures w14:val="standardContextual"/>
        </w:rPr>
        <w:t xml:space="preserve"> </w:t>
      </w:r>
      <w:r w:rsidRPr="00AB41BF">
        <w:rPr>
          <w:rFonts w:ascii="Times New Roman" w:hAnsi="Times New Roman"/>
          <w:b/>
          <w:bCs/>
          <w14:ligatures w14:val="standardContextual"/>
        </w:rPr>
        <w:t xml:space="preserve">Table </w:t>
      </w:r>
      <w:r>
        <w:rPr>
          <w:rFonts w:ascii="Times New Roman" w:hAnsi="Times New Roman" w:hint="eastAsia"/>
          <w:b/>
          <w:bCs/>
          <w:lang w:eastAsia="zh-CN"/>
          <w14:ligatures w14:val="standardContextual"/>
        </w:rPr>
        <w:t>3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U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nivariate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a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>nalysis of</w:t>
      </w:r>
      <w:r w:rsidRPr="00A76AFB"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 xml:space="preserve"> RDW, HRR, RAR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,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 and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c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ovariate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a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ssociated with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f</w:t>
      </w:r>
      <w:r w:rsidRPr="00A76AF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>railty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 xml:space="preserve"> </w:t>
      </w:r>
      <w:r>
        <w:rPr>
          <w:rFonts w:ascii="Times New Roman" w:hAnsi="Times New Roman" w:hint="eastAsia"/>
          <w:b/>
          <w:bCs/>
          <w:kern w:val="2"/>
          <w:szCs w:val="28"/>
          <w:lang w:eastAsia="zh-CN"/>
          <w14:ligatures w14:val="standardContextual"/>
        </w:rPr>
        <w:t>i</w:t>
      </w:r>
      <w:r w:rsidRPr="00ED2F9C">
        <w:rPr>
          <w:rFonts w:ascii="Times New Roman" w:hAnsi="Times New Roman"/>
          <w:b/>
          <w:bCs/>
          <w:kern w:val="2"/>
          <w:szCs w:val="28"/>
          <w:lang w:eastAsia="zh-CN"/>
          <w14:ligatures w14:val="standardContextual"/>
        </w:rPr>
        <w:t>n the cohort study</w:t>
      </w:r>
    </w:p>
    <w:tbl>
      <w:tblPr>
        <w:tblW w:w="3881" w:type="pct"/>
        <w:jc w:val="center"/>
        <w:tblBorders>
          <w:top w:val="single" w:sz="12" w:space="0" w:color="auto"/>
          <w:bottom w:val="single" w:sz="12" w:space="0" w:color="auto"/>
        </w:tblBorders>
        <w:tblLook w:val="0420" w:firstRow="1" w:lastRow="0" w:firstColumn="0" w:lastColumn="0" w:noHBand="0" w:noVBand="1"/>
      </w:tblPr>
      <w:tblGrid>
        <w:gridCol w:w="3401"/>
        <w:gridCol w:w="5807"/>
        <w:gridCol w:w="887"/>
      </w:tblGrid>
      <w:tr w:rsidR="00343C48" w:rsidRPr="00700DAB" w14:paraId="5249B307" w14:textId="77777777" w:rsidTr="00217A76">
        <w:trPr>
          <w:trHeight w:val="703"/>
          <w:tblHeader/>
          <w:jc w:val="center"/>
        </w:trPr>
        <w:tc>
          <w:tcPr>
            <w:tcW w:w="1685" w:type="pct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E3E6" w14:textId="77777777" w:rsidR="00343C48" w:rsidRPr="00700D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700DAB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Variables</w:t>
            </w:r>
          </w:p>
        </w:tc>
        <w:tc>
          <w:tcPr>
            <w:tcW w:w="2876" w:type="pct"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A7A6" w14:textId="77777777" w:rsidR="00343C48" w:rsidRPr="00700D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700DAB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OR (95%</w:t>
            </w:r>
            <w:r w:rsidRPr="00700DAB">
              <w:rPr>
                <w:rFonts w:ascii="Times New Roman" w:eastAsia="Times New Roman" w:hAnsi="Times New Roman" w:cs="Times New Roman" w:hint="eastAsia"/>
                <w:b/>
                <w:bCs/>
                <w:color w:val="000000"/>
                <w:sz w:val="21"/>
                <w:szCs w:val="21"/>
              </w:rPr>
              <w:t xml:space="preserve"> </w:t>
            </w:r>
            <w:r w:rsidRPr="00700DAB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CI)</w:t>
            </w:r>
          </w:p>
        </w:tc>
        <w:tc>
          <w:tcPr>
            <w:tcW w:w="439" w:type="pct"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4F0D74E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1"/>
                <w:szCs w:val="21"/>
              </w:rPr>
              <w:t>P</w:t>
            </w:r>
          </w:p>
        </w:tc>
      </w:tr>
      <w:tr w:rsidR="00343C48" w14:paraId="71B65DD9" w14:textId="77777777" w:rsidTr="00217A76">
        <w:trPr>
          <w:jc w:val="center"/>
        </w:trPr>
        <w:tc>
          <w:tcPr>
            <w:tcW w:w="1685" w:type="pct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04D5" w14:textId="77777777" w:rsidR="00343C48" w:rsidRPr="00F24BBD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Age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, years</w:t>
            </w:r>
          </w:p>
        </w:tc>
        <w:tc>
          <w:tcPr>
            <w:tcW w:w="2876" w:type="pct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51CC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7 (1.01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14)</w:t>
            </w:r>
          </w:p>
        </w:tc>
        <w:tc>
          <w:tcPr>
            <w:tcW w:w="439" w:type="pct"/>
            <w:tcBorders>
              <w:top w:val="single" w:sz="6" w:space="0" w:color="auto"/>
              <w:bottom w:val="nil"/>
            </w:tcBorders>
            <w:shd w:val="clear" w:color="auto" w:fill="FFFFFF"/>
            <w:vAlign w:val="center"/>
          </w:tcPr>
          <w:p w14:paraId="3052C0AC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41</w:t>
            </w:r>
          </w:p>
        </w:tc>
      </w:tr>
      <w:tr w:rsidR="00343C48" w14:paraId="6667DE0B" w14:textId="77777777" w:rsidTr="00217A76">
        <w:trPr>
          <w:jc w:val="center"/>
        </w:trPr>
        <w:tc>
          <w:tcPr>
            <w:tcW w:w="1685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617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Sex</w:t>
            </w:r>
          </w:p>
        </w:tc>
        <w:tc>
          <w:tcPr>
            <w:tcW w:w="2876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CCEBB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tcBorders>
              <w:top w:val="nil"/>
            </w:tcBorders>
            <w:shd w:val="clear" w:color="auto" w:fill="FFFFFF"/>
            <w:vAlign w:val="center"/>
          </w:tcPr>
          <w:p w14:paraId="65937E79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7C5FC45A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3007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emale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42D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0C218108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43D0A4EF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CB699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ale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AF78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4 (0.15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77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1598F05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10</w:t>
            </w:r>
          </w:p>
        </w:tc>
      </w:tr>
      <w:tr w:rsidR="00343C48" w14:paraId="72BF4F68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30CD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arital statu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1095B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1230BC95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7B68A481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3A39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arried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76D8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01502A05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62439E4E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BECE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Widowed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A7CA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47 (0.52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13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1CA0DCCE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66</w:t>
            </w:r>
          </w:p>
        </w:tc>
      </w:tr>
      <w:tr w:rsidR="00343C48" w14:paraId="0187D893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FD8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Education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 xml:space="preserve"> level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690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5866F9BE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6B8BCC9F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3E1E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Low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E00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899B398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0E80CBAB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DA02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M</w:t>
            </w:r>
            <w:r w:rsidRPr="008E7086"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oderate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96E72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8 (0.20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15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0D0EDEAA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01</w:t>
            </w:r>
          </w:p>
        </w:tc>
      </w:tr>
      <w:tr w:rsidR="00343C48" w14:paraId="5488EE6A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22387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High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9EC07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6 (0.22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00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110974A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59</w:t>
            </w:r>
          </w:p>
        </w:tc>
      </w:tr>
      <w:tr w:rsidR="00343C48" w14:paraId="567F9394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2E0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moking statu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998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6881CC18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4E4B983E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D6CF4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46250D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egular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C4D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3EE0B9FB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:rsidRPr="00217A76" w14:paraId="3C34102F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55FE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46250D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ccasional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BD87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A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264B9230" w14:textId="77777777" w:rsidR="00343C48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A</w:t>
            </w:r>
          </w:p>
        </w:tc>
      </w:tr>
      <w:tr w:rsidR="00343C48" w:rsidRPr="00217A76" w14:paraId="6D100992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D9F4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46250D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ever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8C0F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60 (0.96</w:t>
            </w: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.01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3110D033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59</w:t>
            </w:r>
          </w:p>
        </w:tc>
      </w:tr>
      <w:tr w:rsidR="00343C48" w:rsidRPr="00217A76" w14:paraId="1F4ED79C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061A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46250D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ormer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C1D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8 (0.18</w:t>
            </w: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87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F22A633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359</w:t>
            </w:r>
          </w:p>
        </w:tc>
      </w:tr>
      <w:tr w:rsidR="00343C48" w14:paraId="542D7AFE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307F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cohol consumption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5427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38D811BE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1B34EE24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3B5C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No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3780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FBC05BC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5061EDF5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A3D5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Ye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0A88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8 (0.19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24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D32C950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29</w:t>
            </w:r>
          </w:p>
        </w:tc>
      </w:tr>
      <w:tr w:rsidR="00343C48" w14:paraId="757D8736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BF6C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Hypertension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66FE6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0A1F7FFB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572D97BD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92A4F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No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171B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41182AC5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72796600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1524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Ye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EB3A2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5 (0.63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91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6F6E3879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444</w:t>
            </w:r>
          </w:p>
        </w:tc>
      </w:tr>
      <w:tr w:rsidR="00343C48" w14:paraId="2524455C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B0B8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C</w:t>
            </w:r>
            <w:r w:rsidRPr="007F6D6E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ronary heart disease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5374A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7B27138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62EE9146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99E2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No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D6D89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340FF31E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764764DB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204A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Ye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AC5E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71 (0.20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47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39E08B29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85</w:t>
            </w:r>
          </w:p>
        </w:tc>
      </w:tr>
      <w:tr w:rsidR="00343C48" w14:paraId="6DBE1E9B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11E8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Diabete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BDEE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2ACF4CB2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64F1759B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9074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No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5EFF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56B12551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14:paraId="00DF2261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9ABB4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</w:t>
            </w: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Yes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CDD8D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7 (0.24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.18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424C36CD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28</w:t>
            </w:r>
          </w:p>
        </w:tc>
      </w:tr>
      <w:tr w:rsidR="00343C48" w14:paraId="05D7B17E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696CB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MI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, </w:t>
            </w:r>
            <w:r w:rsidRPr="002C0F0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kg/m²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9C06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39" w:type="pct"/>
            <w:shd w:val="clear" w:color="auto" w:fill="FFFFFF"/>
            <w:vAlign w:val="center"/>
          </w:tcPr>
          <w:p w14:paraId="64C572F3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:rsidRPr="00217A76" w14:paraId="797D62CB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0E0C0" w14:textId="3456A1BF" w:rsidR="00343C48" w:rsidRPr="00F709AB" w:rsidRDefault="00343C48" w:rsidP="00B9705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 w:firstLineChars="300" w:firstLine="63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&lt; 25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0583" w14:textId="77777777" w:rsidR="00343C48" w:rsidRPr="00F709AB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0 (Reference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728F2B4F" w14:textId="77777777" w:rsidR="00343C48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343C48" w:rsidRPr="00217A76" w14:paraId="76A1643B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3F191" w14:textId="4AD5F993" w:rsidR="00343C48" w:rsidRPr="00F709AB" w:rsidRDefault="00343C48" w:rsidP="00B9705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 w:firstLineChars="200" w:firstLine="4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25-30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3033" w14:textId="77777777" w:rsidR="00343C48" w:rsidRPr="00F709AB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56 (0.24</w:t>
            </w: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32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7220FD46" w14:textId="77777777" w:rsidR="00343C48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186</w:t>
            </w:r>
          </w:p>
        </w:tc>
      </w:tr>
      <w:tr w:rsidR="00343C48" w:rsidRPr="00217A76" w14:paraId="5D1C153D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F2ABD" w14:textId="1590F6FD" w:rsidR="00343C48" w:rsidRPr="00217A76" w:rsidRDefault="00343C48" w:rsidP="00B9705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 w:firstLineChars="200" w:firstLine="4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217A76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≥</w:t>
            </w: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30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75F84" w14:textId="77777777" w:rsidR="00343C48" w:rsidRPr="00217A76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A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73C81009" w14:textId="77777777" w:rsidR="00343C48" w:rsidRPr="00217A76" w:rsidRDefault="00343C48" w:rsidP="0021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217A7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NA</w:t>
            </w:r>
          </w:p>
        </w:tc>
      </w:tr>
      <w:tr w:rsidR="00343C48" w14:paraId="424B040F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7BBA0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lbumi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,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g/L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A345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8 (0.80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8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76A5661B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20</w:t>
            </w:r>
          </w:p>
        </w:tc>
      </w:tr>
      <w:tr w:rsidR="00343C48" w14:paraId="717DE16F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7CCE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H</w:t>
            </w: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emoglobi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, 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g/L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BBE02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6 (0.93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98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78A51E07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&lt;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.001</w:t>
            </w:r>
          </w:p>
        </w:tc>
      </w:tr>
      <w:tr w:rsidR="00343C48" w14:paraId="0756694A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58F0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DW</w:t>
            </w:r>
            <w:r w:rsidRPr="00B11C0F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, %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9B2C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29 (0.99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68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00DBB25E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63</w:t>
            </w:r>
          </w:p>
        </w:tc>
      </w:tr>
      <w:tr w:rsidR="00343C48" w14:paraId="36F27995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1E4A6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HRR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6C16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70 (0.56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6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0CA87DE5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&lt;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>0</w:t>
            </w: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.001</w:t>
            </w:r>
          </w:p>
        </w:tc>
      </w:tr>
      <w:tr w:rsidR="00343C48" w14:paraId="372567F9" w14:textId="77777777" w:rsidTr="00217A76">
        <w:trPr>
          <w:jc w:val="center"/>
        </w:trPr>
        <w:tc>
          <w:tcPr>
            <w:tcW w:w="16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F163C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AR</w:t>
            </w:r>
          </w:p>
        </w:tc>
        <w:tc>
          <w:tcPr>
            <w:tcW w:w="28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4ABC1" w14:textId="77777777" w:rsidR="00343C48" w:rsidRPr="00F709AB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.34 (1.14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.78)</w:t>
            </w:r>
          </w:p>
        </w:tc>
        <w:tc>
          <w:tcPr>
            <w:tcW w:w="439" w:type="pct"/>
            <w:shd w:val="clear" w:color="auto" w:fill="FFFFFF"/>
            <w:vAlign w:val="center"/>
          </w:tcPr>
          <w:p w14:paraId="42EDC82E" w14:textId="77777777" w:rsidR="00343C48" w:rsidRDefault="00343C48" w:rsidP="006140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F709AB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020</w:t>
            </w:r>
          </w:p>
        </w:tc>
      </w:tr>
    </w:tbl>
    <w:p w14:paraId="31129E70" w14:textId="77777777" w:rsidR="00343C48" w:rsidRPr="007F6D6E" w:rsidRDefault="00343C48" w:rsidP="009C7D1A">
      <w:pPr>
        <w:spacing w:line="480" w:lineRule="auto"/>
        <w:rPr>
          <w:rFonts w:ascii="Times New Roman" w:hAnsi="Times New Roman" w:cs="Times New Roman"/>
          <w:color w:val="000000"/>
          <w:sz w:val="21"/>
          <w:szCs w:val="21"/>
          <w:lang w:eastAsia="zh-CN"/>
        </w:rPr>
      </w:pP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BMI, body mass index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;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 RDW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,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 Red cell distribution width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; 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HRR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, the </w:t>
      </w:r>
      <w:r w:rsidRPr="007F6D6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hemoglobin-to-red cell distribution width ratio</w:t>
      </w:r>
      <w:r w:rsidRPr="007F6D6E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; RAR,</w:t>
      </w:r>
      <w:r w:rsidRPr="00C110FE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 the red blood cell distribution width to albumin ratio</w:t>
      </w:r>
      <w:r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; </w:t>
      </w:r>
      <w:r w:rsidRPr="00170339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NA: Odds ratio and confidence interval could not be calculated due to the small number of cases.</w:t>
      </w:r>
    </w:p>
    <w:p w14:paraId="32550681" w14:textId="77777777" w:rsidR="00343C48" w:rsidRDefault="00343C48" w:rsidP="009C7D1A">
      <w:pPr>
        <w:rPr>
          <w:lang w:eastAsia="zh-CN"/>
        </w:rPr>
      </w:pPr>
    </w:p>
    <w:p w14:paraId="02E75836" w14:textId="77777777" w:rsidR="00343C48" w:rsidRDefault="00343C48" w:rsidP="009C7D1A">
      <w:pPr>
        <w:rPr>
          <w:lang w:eastAsia="zh-CN"/>
        </w:rPr>
      </w:pPr>
    </w:p>
    <w:p w14:paraId="002FBED4" w14:textId="77777777" w:rsidR="00343C48" w:rsidRDefault="00343C48" w:rsidP="009C7D1A">
      <w:pPr>
        <w:rPr>
          <w:lang w:eastAsia="zh-CN"/>
        </w:rPr>
      </w:pPr>
    </w:p>
    <w:p w14:paraId="42B868C4" w14:textId="77777777" w:rsidR="00343C48" w:rsidRDefault="00343C48" w:rsidP="009C7D1A">
      <w:pPr>
        <w:rPr>
          <w:lang w:eastAsia="zh-CN"/>
        </w:rPr>
      </w:pPr>
    </w:p>
    <w:p w14:paraId="3797F5F3" w14:textId="77777777" w:rsidR="00343C48" w:rsidRPr="009C7D1A" w:rsidRDefault="00343C48" w:rsidP="005863B3">
      <w:pPr>
        <w:jc w:val="center"/>
        <w:rPr>
          <w:lang w:eastAsia="zh-CN"/>
        </w:rPr>
      </w:pPr>
    </w:p>
    <w:p w14:paraId="1A2C341E" w14:textId="77777777" w:rsidR="00343C48" w:rsidRPr="00343C48" w:rsidRDefault="00343C48" w:rsidP="009C7D1A">
      <w:pPr>
        <w:rPr>
          <w:lang w:eastAsia="zh-CN"/>
        </w:rPr>
      </w:pPr>
    </w:p>
    <w:p w14:paraId="48DD2063" w14:textId="77777777" w:rsidR="00343C48" w:rsidRPr="00EB5A7D" w:rsidRDefault="00343C48" w:rsidP="005863B3">
      <w:pPr>
        <w:jc w:val="center"/>
        <w:rPr>
          <w:lang w:eastAsia="zh-CN"/>
        </w:rPr>
      </w:pPr>
    </w:p>
    <w:p w14:paraId="03946879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6A42C3F8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216BAF41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160774AB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01FF6D53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27E86DDF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1498A498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494EE83" w14:textId="77777777" w:rsid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77F25BDF" w14:textId="77777777" w:rsidR="00343C48" w:rsidRPr="00F46A28" w:rsidRDefault="00343C48">
      <w:pPr>
        <w:pStyle w:val="FirstParagraph"/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  <w:r w:rsidRPr="00B66D4B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lastRenderedPageBreak/>
        <w:t xml:space="preserve">Supplementary Table </w:t>
      </w:r>
      <w:r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4</w:t>
      </w:r>
      <w:r w:rsidRPr="00D169F1">
        <w:rPr>
          <w:rFonts w:ascii="Times New Roman" w:hAnsi="Times New Roman"/>
          <w:b/>
          <w:bCs/>
        </w:rPr>
        <w:t xml:space="preserve"> </w:t>
      </w:r>
      <w:r w:rsidRPr="008C2754">
        <w:rPr>
          <w:rFonts w:ascii="Times New Roman" w:hAnsi="Times New Roman"/>
          <w:b/>
          <w:bCs/>
        </w:rPr>
        <w:t xml:space="preserve">Piecewise regression threshold analysis of the association between </w:t>
      </w:r>
      <w:r w:rsidRPr="008829CC">
        <w:rPr>
          <w:rFonts w:ascii="Times New Roman" w:hAnsi="Times New Roman" w:hint="eastAsia"/>
          <w:b/>
          <w:bCs/>
          <w:kern w:val="2"/>
          <w:lang w:eastAsia="zh-CN"/>
          <w14:ligatures w14:val="standardContextual"/>
        </w:rPr>
        <w:t>HRR</w:t>
      </w:r>
      <w:r w:rsidRPr="008C2754">
        <w:rPr>
          <w:rFonts w:ascii="Times New Roman" w:hAnsi="Times New Roman"/>
          <w:b/>
          <w:bCs/>
        </w:rPr>
        <w:t xml:space="preserve"> and frailty</w:t>
      </w:r>
      <w:r w:rsidRPr="008829CC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 xml:space="preserve"> </w:t>
      </w:r>
      <w:r w:rsidRPr="00D20452">
        <w:rPr>
          <w:rFonts w:ascii="Times New Roman" w:hAnsi="Times New Roman"/>
          <w:b/>
          <w:bCs/>
          <w:kern w:val="2"/>
          <w:lang w:eastAsia="zh-CN"/>
          <w14:ligatures w14:val="standardContextual"/>
        </w:rPr>
        <w:t>in the NHANES</w:t>
      </w:r>
    </w:p>
    <w:tbl>
      <w:tblPr>
        <w:tblW w:w="3770" w:type="pct"/>
        <w:jc w:val="center"/>
        <w:tblBorders>
          <w:top w:val="single" w:sz="12" w:space="0" w:color="000000"/>
          <w:bottom w:val="single" w:sz="12" w:space="0" w:color="000000"/>
        </w:tblBorders>
        <w:tblLook w:val="0420" w:firstRow="1" w:lastRow="0" w:firstColumn="0" w:lastColumn="0" w:noHBand="0" w:noVBand="1"/>
      </w:tblPr>
      <w:tblGrid>
        <w:gridCol w:w="6803"/>
        <w:gridCol w:w="2067"/>
        <w:gridCol w:w="937"/>
      </w:tblGrid>
      <w:tr w:rsidR="00343C48" w:rsidRPr="00944CC8" w14:paraId="5B5CF1ED" w14:textId="77777777" w:rsidTr="004B04A3">
        <w:trPr>
          <w:trHeight w:val="281"/>
          <w:tblHeader/>
          <w:jc w:val="center"/>
        </w:trPr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B68FB" w14:textId="77777777" w:rsidR="00343C48" w:rsidRPr="00944CC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944C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Outcome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73F79" w14:textId="77777777" w:rsidR="00343C48" w:rsidRPr="00944CC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AE35D4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OR (95% CI)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DA14" w14:textId="77777777" w:rsidR="00343C48" w:rsidRPr="005E22C3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1"/>
                <w:szCs w:val="21"/>
              </w:rPr>
            </w:pPr>
            <w:r w:rsidRPr="005E22C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1"/>
                <w:szCs w:val="21"/>
              </w:rPr>
              <w:t>P</w:t>
            </w:r>
          </w:p>
        </w:tc>
      </w:tr>
      <w:tr w:rsidR="00343C48" w14:paraId="6C8790C1" w14:textId="77777777" w:rsidTr="004B04A3">
        <w:trPr>
          <w:trHeight w:val="281"/>
          <w:tblHeader/>
          <w:jc w:val="center"/>
        </w:trPr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A07F0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38CF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46FF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</w:tr>
      <w:tr w:rsidR="00343C48" w:rsidRPr="00AF4227" w14:paraId="68EFC043" w14:textId="77777777" w:rsidTr="004B04A3">
        <w:trPr>
          <w:jc w:val="center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4070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odel 1 Fitting model by standard linear regression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DA22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4 (0.61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6)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3532" w14:textId="77777777" w:rsidR="00343C48" w:rsidRPr="00AF4227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Cs/>
              </w:rPr>
            </w:pPr>
            <w:r w:rsidRPr="00AF4227">
              <w:rPr>
                <w:rFonts w:ascii="Times New Roman" w:eastAsia="Times New Roman" w:hAnsi="Times New Roman" w:cs="Times New Roman"/>
                <w:bCs/>
                <w:sz w:val="21"/>
                <w:szCs w:val="21"/>
              </w:rPr>
              <w:t>&lt;</w:t>
            </w:r>
            <w:r w:rsidRPr="00AF4227">
              <w:rPr>
                <w:rFonts w:ascii="Times New Roman" w:hAnsi="Times New Roman" w:cs="Times New Roman" w:hint="eastAsia"/>
                <w:bCs/>
                <w:sz w:val="21"/>
                <w:szCs w:val="21"/>
                <w:lang w:eastAsia="zh-CN"/>
              </w:rPr>
              <w:t>0</w:t>
            </w:r>
            <w:r w:rsidRPr="00AF4227">
              <w:rPr>
                <w:rFonts w:ascii="Times New Roman" w:eastAsia="Times New Roman" w:hAnsi="Times New Roman" w:cs="Times New Roman"/>
                <w:bCs/>
                <w:sz w:val="21"/>
                <w:szCs w:val="21"/>
              </w:rPr>
              <w:t>.001</w:t>
            </w:r>
          </w:p>
        </w:tc>
      </w:tr>
      <w:tr w:rsidR="00343C48" w:rsidRPr="00AF4227" w14:paraId="7FA4C512" w14:textId="77777777" w:rsidTr="004B04A3">
        <w:trPr>
          <w:jc w:val="center"/>
        </w:trPr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C958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Model 2 Fitting model by two-piecewise linear regressio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0A3E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94C2" w14:textId="77777777" w:rsidR="00343C48" w:rsidRPr="00AF4227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Cs/>
              </w:rPr>
            </w:pPr>
          </w:p>
        </w:tc>
      </w:tr>
      <w:tr w:rsidR="00343C48" w:rsidRPr="00AF4227" w14:paraId="6075C2F0" w14:textId="77777777" w:rsidTr="004B04A3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93846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Inflection poi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0D5A2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.4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07999" w14:textId="77777777" w:rsidR="00343C48" w:rsidRPr="00AF4227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Cs/>
              </w:rPr>
            </w:pPr>
          </w:p>
        </w:tc>
      </w:tr>
      <w:tr w:rsidR="00343C48" w:rsidRPr="00AF4227" w14:paraId="6A046860" w14:textId="77777777" w:rsidTr="004B04A3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461CF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&lt;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.4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8F5E7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0 (0.58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6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E5F23" w14:textId="77777777" w:rsidR="00343C48" w:rsidRPr="00AF4227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Cs/>
              </w:rPr>
            </w:pPr>
            <w:r w:rsidRPr="00AF4227">
              <w:rPr>
                <w:rFonts w:ascii="Times New Roman" w:eastAsia="Times New Roman" w:hAnsi="Times New Roman" w:cs="Times New Roman"/>
                <w:bCs/>
                <w:sz w:val="21"/>
                <w:szCs w:val="21"/>
              </w:rPr>
              <w:t>&lt;</w:t>
            </w:r>
            <w:r w:rsidRPr="00AF4227">
              <w:rPr>
                <w:rFonts w:ascii="Times New Roman" w:hAnsi="Times New Roman" w:cs="Times New Roman" w:hint="eastAsia"/>
                <w:bCs/>
                <w:sz w:val="21"/>
                <w:szCs w:val="21"/>
                <w:lang w:eastAsia="zh-CN"/>
              </w:rPr>
              <w:t>0</w:t>
            </w:r>
            <w:r w:rsidRPr="00AF4227">
              <w:rPr>
                <w:rFonts w:ascii="Times New Roman" w:eastAsia="Times New Roman" w:hAnsi="Times New Roman" w:cs="Times New Roman"/>
                <w:bCs/>
                <w:sz w:val="21"/>
                <w:szCs w:val="21"/>
              </w:rPr>
              <w:t>.001</w:t>
            </w:r>
          </w:p>
        </w:tc>
      </w:tr>
      <w:tr w:rsidR="00343C48" w:rsidRPr="00AF4227" w14:paraId="624ED69A" w14:textId="77777777" w:rsidTr="004B04A3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52096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400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 ≥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.4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020C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0.86 (0.73</w:t>
            </w:r>
            <w:r w:rsidRPr="00A82BB0">
              <w:rPr>
                <w:rFonts w:ascii="Times New Roman" w:hAnsi="Times New Roman"/>
                <w:sz w:val="21"/>
                <w:szCs w:val="21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.0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B3AE3" w14:textId="77777777" w:rsidR="00343C48" w:rsidRPr="00AF4227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Cs/>
              </w:rPr>
            </w:pPr>
            <w:r w:rsidRPr="00AF4227">
              <w:rPr>
                <w:rFonts w:ascii="Times New Roman" w:eastAsia="Times New Roman" w:hAnsi="Times New Roman" w:cs="Times New Roman"/>
                <w:bCs/>
                <w:sz w:val="21"/>
                <w:szCs w:val="21"/>
              </w:rPr>
              <w:t>0.091</w:t>
            </w:r>
          </w:p>
        </w:tc>
      </w:tr>
      <w:tr w:rsidR="00343C48" w:rsidRPr="00AF4227" w14:paraId="44B550D0" w14:textId="77777777" w:rsidTr="004B04A3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BBE5F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 w:rsidRPr="00E1600A">
              <w:rPr>
                <w:rFonts w:ascii="Times New Roman" w:eastAsia="Times New Roman" w:hAnsi="Times New Roman" w:cs="Times New Roman"/>
                <w:i/>
                <w:iCs/>
                <w:color w:val="000000"/>
                <w:sz w:val="21"/>
                <w:szCs w:val="21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for likelihood 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EF9E" w14:textId="77777777" w:rsidR="00343C48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6793" w14:textId="77777777" w:rsidR="00343C48" w:rsidRPr="00AF4227" w:rsidRDefault="00343C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bCs/>
              </w:rPr>
            </w:pPr>
            <w:r w:rsidRPr="00AF4227">
              <w:rPr>
                <w:rFonts w:ascii="Times New Roman" w:eastAsia="Times New Roman" w:hAnsi="Times New Roman" w:cs="Times New Roman"/>
                <w:bCs/>
                <w:sz w:val="21"/>
                <w:szCs w:val="21"/>
              </w:rPr>
              <w:t>0.002</w:t>
            </w:r>
          </w:p>
        </w:tc>
      </w:tr>
    </w:tbl>
    <w:p w14:paraId="7AEA104E" w14:textId="77777777" w:rsidR="00343C48" w:rsidRPr="00944CC8" w:rsidRDefault="00343C48" w:rsidP="002B2A05">
      <w:pPr>
        <w:spacing w:line="480" w:lineRule="auto"/>
        <w:rPr>
          <w:rFonts w:ascii="Times New Roman" w:hAnsi="Times New Roman" w:cs="Times New Roman"/>
          <w:color w:val="000000"/>
          <w:sz w:val="21"/>
          <w:szCs w:val="21"/>
          <w:lang w:eastAsia="zh-CN"/>
        </w:rPr>
      </w:pP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Adjusted for: 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s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ex, 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a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ge, 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r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ace, 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e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ducation level, 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m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arital status, PIR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, 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BMI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, s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 xml:space="preserve">moking status, 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a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lcohol consumption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, </w:t>
      </w:r>
      <w:r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c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oronary heart disease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>, h</w:t>
      </w:r>
      <w:r w:rsidRPr="00944CC8">
        <w:rPr>
          <w:rFonts w:ascii="Times New Roman" w:hAnsi="Times New Roman" w:cs="Times New Roman"/>
          <w:color w:val="000000"/>
          <w:sz w:val="21"/>
          <w:szCs w:val="21"/>
          <w:lang w:eastAsia="zh-CN"/>
        </w:rPr>
        <w:t>ypertension</w:t>
      </w:r>
      <w:r w:rsidRPr="00944CC8">
        <w:rPr>
          <w:rFonts w:ascii="Times New Roman" w:hAnsi="Times New Roman" w:cs="Times New Roman" w:hint="eastAsia"/>
          <w:color w:val="000000"/>
          <w:sz w:val="21"/>
          <w:szCs w:val="21"/>
          <w:lang w:eastAsia="zh-CN"/>
        </w:rPr>
        <w:t xml:space="preserve"> and diabetes.</w:t>
      </w:r>
    </w:p>
    <w:p w14:paraId="00806AE3" w14:textId="77777777" w:rsidR="00343C48" w:rsidRDefault="00343C48" w:rsidP="0008564A">
      <w:pPr>
        <w:pStyle w:val="a0"/>
        <w:rPr>
          <w:lang w:eastAsia="zh-CN"/>
        </w:rPr>
      </w:pPr>
    </w:p>
    <w:p w14:paraId="59914554" w14:textId="77777777" w:rsidR="00343C48" w:rsidRDefault="00343C48" w:rsidP="0008564A">
      <w:pPr>
        <w:pStyle w:val="a0"/>
        <w:rPr>
          <w:lang w:eastAsia="zh-CN"/>
        </w:rPr>
      </w:pPr>
    </w:p>
    <w:p w14:paraId="351D9091" w14:textId="77777777" w:rsidR="00343C48" w:rsidRDefault="00343C48" w:rsidP="0008564A">
      <w:pPr>
        <w:pStyle w:val="a0"/>
        <w:rPr>
          <w:lang w:eastAsia="zh-CN"/>
        </w:rPr>
      </w:pPr>
    </w:p>
    <w:p w14:paraId="4A3FE2F1" w14:textId="77777777" w:rsidR="00343C48" w:rsidRDefault="00343C48" w:rsidP="0008564A">
      <w:pPr>
        <w:pStyle w:val="a0"/>
        <w:rPr>
          <w:lang w:eastAsia="zh-CN"/>
        </w:rPr>
      </w:pPr>
    </w:p>
    <w:p w14:paraId="0FF21058" w14:textId="77777777" w:rsidR="00343C48" w:rsidRDefault="00343C48" w:rsidP="0008564A">
      <w:pPr>
        <w:pStyle w:val="a0"/>
        <w:rPr>
          <w:lang w:eastAsia="zh-CN"/>
        </w:rPr>
      </w:pPr>
    </w:p>
    <w:p w14:paraId="5469BCCF" w14:textId="77777777" w:rsidR="00343C48" w:rsidRDefault="00343C48" w:rsidP="0008564A">
      <w:pPr>
        <w:pStyle w:val="a0"/>
        <w:rPr>
          <w:lang w:eastAsia="zh-CN"/>
        </w:rPr>
      </w:pPr>
    </w:p>
    <w:p w14:paraId="777D3DEB" w14:textId="77777777" w:rsidR="00343C48" w:rsidRDefault="00343C48" w:rsidP="0008564A">
      <w:pPr>
        <w:pStyle w:val="a0"/>
        <w:rPr>
          <w:lang w:eastAsia="zh-CN"/>
        </w:rPr>
      </w:pPr>
    </w:p>
    <w:p w14:paraId="1ABD4FB8" w14:textId="77777777" w:rsidR="00343C48" w:rsidRDefault="00343C48" w:rsidP="0008564A">
      <w:pPr>
        <w:pStyle w:val="a0"/>
        <w:rPr>
          <w:lang w:eastAsia="zh-CN"/>
        </w:rPr>
      </w:pPr>
    </w:p>
    <w:p w14:paraId="6BA7F652" w14:textId="77777777" w:rsidR="00343C48" w:rsidRDefault="00343C48" w:rsidP="0008564A">
      <w:pPr>
        <w:pStyle w:val="a0"/>
        <w:rPr>
          <w:lang w:eastAsia="zh-CN"/>
        </w:rPr>
      </w:pPr>
    </w:p>
    <w:p w14:paraId="25A195A3" w14:textId="77777777" w:rsidR="00343C48" w:rsidRDefault="00343C48" w:rsidP="0008564A">
      <w:pPr>
        <w:pStyle w:val="a0"/>
        <w:rPr>
          <w:lang w:eastAsia="zh-CN"/>
        </w:rPr>
      </w:pPr>
    </w:p>
    <w:p w14:paraId="42F64CC8" w14:textId="77777777" w:rsidR="00343C48" w:rsidRDefault="00343C48" w:rsidP="0008564A">
      <w:pPr>
        <w:pStyle w:val="a0"/>
        <w:rPr>
          <w:lang w:eastAsia="zh-CN"/>
        </w:rPr>
      </w:pPr>
    </w:p>
    <w:p w14:paraId="7DEC61D4" w14:textId="77777777" w:rsidR="00343C48" w:rsidRDefault="00343C48" w:rsidP="0008564A">
      <w:pPr>
        <w:pStyle w:val="a0"/>
        <w:rPr>
          <w:lang w:eastAsia="zh-CN"/>
        </w:rPr>
      </w:pPr>
    </w:p>
    <w:p w14:paraId="707205A9" w14:textId="77777777" w:rsidR="00343C48" w:rsidRDefault="00343C48" w:rsidP="0008564A">
      <w:pPr>
        <w:pStyle w:val="a0"/>
        <w:rPr>
          <w:lang w:eastAsia="zh-CN"/>
        </w:rPr>
      </w:pPr>
    </w:p>
    <w:p w14:paraId="61502A24" w14:textId="77777777" w:rsidR="00343C48" w:rsidRDefault="00343C48" w:rsidP="0008564A">
      <w:pPr>
        <w:pStyle w:val="a0"/>
        <w:rPr>
          <w:lang w:eastAsia="zh-CN"/>
        </w:rPr>
      </w:pPr>
    </w:p>
    <w:p w14:paraId="5B6D89C2" w14:textId="77777777" w:rsidR="00343C48" w:rsidRDefault="00343C48" w:rsidP="0008564A">
      <w:pPr>
        <w:pStyle w:val="a0"/>
        <w:rPr>
          <w:lang w:eastAsia="zh-CN"/>
        </w:rPr>
      </w:pPr>
    </w:p>
    <w:p w14:paraId="144AB9C9" w14:textId="77777777" w:rsidR="00343C48" w:rsidRDefault="00343C48" w:rsidP="0008564A">
      <w:pPr>
        <w:pStyle w:val="a0"/>
        <w:rPr>
          <w:lang w:eastAsia="zh-CN"/>
        </w:rPr>
      </w:pPr>
    </w:p>
    <w:p w14:paraId="11C6137D" w14:textId="77777777" w:rsidR="00343C48" w:rsidRDefault="00343C48" w:rsidP="0008564A">
      <w:pPr>
        <w:pStyle w:val="a0"/>
        <w:rPr>
          <w:lang w:eastAsia="zh-CN"/>
        </w:rPr>
      </w:pPr>
    </w:p>
    <w:p w14:paraId="76E6501D" w14:textId="77777777" w:rsidR="00343C48" w:rsidRDefault="00343C48" w:rsidP="0008564A">
      <w:pPr>
        <w:pStyle w:val="a0"/>
        <w:rPr>
          <w:lang w:eastAsia="zh-CN"/>
        </w:rPr>
      </w:pPr>
    </w:p>
    <w:p w14:paraId="7C9C6117" w14:textId="77777777" w:rsidR="00343C48" w:rsidRDefault="00343C48" w:rsidP="0008564A">
      <w:pPr>
        <w:pStyle w:val="a0"/>
        <w:rPr>
          <w:lang w:eastAsia="zh-CN"/>
        </w:rPr>
      </w:pPr>
    </w:p>
    <w:p w14:paraId="1645B99A" w14:textId="77777777" w:rsidR="00343C48" w:rsidRDefault="00343C48">
      <w:pPr>
        <w:rPr>
          <w:lang w:eastAsia="zh-CN"/>
        </w:rPr>
      </w:pPr>
    </w:p>
    <w:p w14:paraId="0BEE015F" w14:textId="77777777" w:rsidR="00343C48" w:rsidRDefault="00343C48">
      <w:pPr>
        <w:rPr>
          <w:lang w:eastAsia="zh-CN"/>
        </w:rPr>
      </w:pPr>
    </w:p>
    <w:p w14:paraId="44B7445F" w14:textId="77777777" w:rsidR="00343C48" w:rsidRPr="002026CA" w:rsidRDefault="00343C48" w:rsidP="005863B3">
      <w:pPr>
        <w:jc w:val="center"/>
        <w:rPr>
          <w:lang w:eastAsia="zh-CN"/>
        </w:rPr>
      </w:pPr>
    </w:p>
    <w:p w14:paraId="5D73AE59" w14:textId="77777777" w:rsidR="00343C48" w:rsidRPr="00343C48" w:rsidRDefault="00343C48" w:rsidP="00CC3EB3">
      <w:pPr>
        <w:rPr>
          <w:rFonts w:ascii="Times New Roman" w:hAnsi="Times New Roman"/>
          <w:b/>
          <w:bCs/>
          <w:kern w:val="2"/>
          <w:lang w:eastAsia="zh-CN"/>
          <w14:ligatures w14:val="standardContextual"/>
        </w:rPr>
      </w:pPr>
    </w:p>
    <w:p w14:paraId="164832FB" w14:textId="77777777" w:rsidR="00B458BA" w:rsidRDefault="00B458BA" w:rsidP="00DD31AE">
      <w:pPr>
        <w:jc w:val="center"/>
        <w:rPr>
          <w:lang w:eastAsia="zh-CN"/>
        </w:rPr>
      </w:pPr>
    </w:p>
    <w:p w14:paraId="671BFBE0" w14:textId="77777777" w:rsidR="00343C48" w:rsidRDefault="00343C48" w:rsidP="00DD31AE">
      <w:pPr>
        <w:jc w:val="center"/>
        <w:rPr>
          <w:lang w:eastAsia="zh-CN"/>
        </w:rPr>
      </w:pPr>
    </w:p>
    <w:p w14:paraId="44D83696" w14:textId="77777777" w:rsidR="00343C48" w:rsidRDefault="00343C48" w:rsidP="00DD31AE">
      <w:pPr>
        <w:jc w:val="center"/>
        <w:rPr>
          <w:lang w:eastAsia="zh-CN"/>
        </w:rPr>
      </w:pPr>
    </w:p>
    <w:p w14:paraId="2E468A32" w14:textId="77777777" w:rsidR="00343C48" w:rsidRDefault="00343C48" w:rsidP="00DD31AE">
      <w:pPr>
        <w:jc w:val="center"/>
        <w:rPr>
          <w:lang w:eastAsia="zh-CN"/>
        </w:rPr>
      </w:pPr>
    </w:p>
    <w:p w14:paraId="01739F6A" w14:textId="77777777" w:rsidR="00343C48" w:rsidRDefault="00343C48" w:rsidP="00DD31AE">
      <w:pPr>
        <w:jc w:val="center"/>
        <w:rPr>
          <w:lang w:eastAsia="zh-CN"/>
        </w:rPr>
      </w:pPr>
    </w:p>
    <w:p w14:paraId="55E2F5F1" w14:textId="77777777" w:rsidR="00343C48" w:rsidRDefault="00343C48" w:rsidP="00DD31AE">
      <w:pPr>
        <w:jc w:val="center"/>
        <w:rPr>
          <w:lang w:eastAsia="zh-CN"/>
        </w:rPr>
      </w:pPr>
    </w:p>
    <w:p w14:paraId="095B093D" w14:textId="77777777" w:rsidR="00343C48" w:rsidRDefault="00343C48" w:rsidP="00DD31AE">
      <w:pPr>
        <w:jc w:val="center"/>
        <w:rPr>
          <w:lang w:eastAsia="zh-CN"/>
        </w:rPr>
      </w:pPr>
    </w:p>
    <w:p w14:paraId="7340405A" w14:textId="77777777" w:rsidR="00343C48" w:rsidRDefault="00343C48" w:rsidP="00DD31AE">
      <w:pPr>
        <w:jc w:val="center"/>
        <w:rPr>
          <w:lang w:eastAsia="zh-CN"/>
        </w:rPr>
      </w:pPr>
    </w:p>
    <w:p w14:paraId="0DE02134" w14:textId="77777777" w:rsidR="00343C48" w:rsidRDefault="00343C48" w:rsidP="00DD31AE">
      <w:pPr>
        <w:jc w:val="center"/>
        <w:rPr>
          <w:lang w:eastAsia="zh-CN"/>
        </w:rPr>
      </w:pPr>
    </w:p>
    <w:p w14:paraId="2886866C" w14:textId="77777777" w:rsidR="00343C48" w:rsidRPr="00343C48" w:rsidRDefault="00343C48" w:rsidP="00DD31AE">
      <w:pPr>
        <w:jc w:val="center"/>
        <w:rPr>
          <w:lang w:eastAsia="zh-CN"/>
        </w:rPr>
      </w:pPr>
    </w:p>
    <w:sectPr w:rsidR="00343C48" w:rsidRPr="00343C48" w:rsidSect="0014256F">
      <w:footerReference w:type="even" r:id="rId8"/>
      <w:footerReference w:type="default" r:id="rId9"/>
      <w:type w:val="continuous"/>
      <w:pgSz w:w="15840" w:h="24480" w:code="3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0A771" w14:textId="77777777" w:rsidR="000B2BDD" w:rsidRDefault="000B2BDD">
      <w:pPr>
        <w:spacing w:after="0"/>
      </w:pPr>
      <w:r>
        <w:separator/>
      </w:r>
    </w:p>
  </w:endnote>
  <w:endnote w:type="continuationSeparator" w:id="0">
    <w:p w14:paraId="181BADB8" w14:textId="77777777" w:rsidR="000B2BDD" w:rsidRDefault="000B2B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2"/>
      </w:rPr>
      <w:id w:val="1342282442"/>
      <w:docPartObj>
        <w:docPartGallery w:val="Page Numbers (Bottom of Page)"/>
        <w:docPartUnique/>
      </w:docPartObj>
    </w:sdtPr>
    <w:sdtContent>
      <w:p w14:paraId="5548CF09" w14:textId="77777777" w:rsidR="00751606" w:rsidRDefault="00000000" w:rsidP="00084E93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653B6296" w14:textId="77777777" w:rsidR="00751606" w:rsidRDefault="00751606" w:rsidP="00676DF8">
    <w:pPr>
      <w:pStyle w:val="af0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D609F" w14:textId="6DE65677" w:rsidR="00751606" w:rsidRDefault="00751606" w:rsidP="002F51B5">
    <w:pPr>
      <w:pStyle w:val="af0"/>
      <w:framePr w:wrap="none" w:vAnchor="text" w:hAnchor="margin" w:xAlign="center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ACE84E" w14:textId="77777777" w:rsidR="000B2BDD" w:rsidRDefault="000B2BDD">
      <w:pPr>
        <w:spacing w:after="0"/>
      </w:pPr>
      <w:r>
        <w:separator/>
      </w:r>
    </w:p>
  </w:footnote>
  <w:footnote w:type="continuationSeparator" w:id="0">
    <w:p w14:paraId="0A1E39A4" w14:textId="77777777" w:rsidR="000B2BDD" w:rsidRDefault="000B2B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E7EA7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8"/>
  </w:num>
  <w:num w:numId="24" w16cid:durableId="701327074">
    <w:abstractNumId w:val="10"/>
  </w:num>
  <w:num w:numId="25" w16cid:durableId="1360856025">
    <w:abstractNumId w:val="16"/>
  </w:num>
  <w:num w:numId="26" w16cid:durableId="3586196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A28FB"/>
    <w:rsid w:val="00000573"/>
    <w:rsid w:val="0002158A"/>
    <w:rsid w:val="0002771A"/>
    <w:rsid w:val="00033346"/>
    <w:rsid w:val="000339BC"/>
    <w:rsid w:val="00040463"/>
    <w:rsid w:val="00047E23"/>
    <w:rsid w:val="000529E6"/>
    <w:rsid w:val="000542BC"/>
    <w:rsid w:val="0008587E"/>
    <w:rsid w:val="00086338"/>
    <w:rsid w:val="00093A67"/>
    <w:rsid w:val="000963F2"/>
    <w:rsid w:val="000A1F0B"/>
    <w:rsid w:val="000A23FA"/>
    <w:rsid w:val="000A28FB"/>
    <w:rsid w:val="000A4998"/>
    <w:rsid w:val="000A4C30"/>
    <w:rsid w:val="000B2BDD"/>
    <w:rsid w:val="000C0145"/>
    <w:rsid w:val="000E74D7"/>
    <w:rsid w:val="00104466"/>
    <w:rsid w:val="00106BD9"/>
    <w:rsid w:val="001071CB"/>
    <w:rsid w:val="0011700F"/>
    <w:rsid w:val="00117BF0"/>
    <w:rsid w:val="0014256F"/>
    <w:rsid w:val="00170339"/>
    <w:rsid w:val="00170605"/>
    <w:rsid w:val="0017119B"/>
    <w:rsid w:val="00174C1C"/>
    <w:rsid w:val="0018788E"/>
    <w:rsid w:val="00187B97"/>
    <w:rsid w:val="001A3236"/>
    <w:rsid w:val="001B37AF"/>
    <w:rsid w:val="001C21CB"/>
    <w:rsid w:val="001D3DD4"/>
    <w:rsid w:val="001E1CCE"/>
    <w:rsid w:val="001F1534"/>
    <w:rsid w:val="00214093"/>
    <w:rsid w:val="00217A76"/>
    <w:rsid w:val="00235303"/>
    <w:rsid w:val="00251827"/>
    <w:rsid w:val="00251D45"/>
    <w:rsid w:val="00266CF3"/>
    <w:rsid w:val="00267F85"/>
    <w:rsid w:val="00270907"/>
    <w:rsid w:val="00280366"/>
    <w:rsid w:val="0029070C"/>
    <w:rsid w:val="002A0115"/>
    <w:rsid w:val="002B2A05"/>
    <w:rsid w:val="002B2D0B"/>
    <w:rsid w:val="002B771C"/>
    <w:rsid w:val="002C0F03"/>
    <w:rsid w:val="002C4A7F"/>
    <w:rsid w:val="002D5C34"/>
    <w:rsid w:val="002E5090"/>
    <w:rsid w:val="002F40EF"/>
    <w:rsid w:val="002F51B5"/>
    <w:rsid w:val="003404DD"/>
    <w:rsid w:val="00343C48"/>
    <w:rsid w:val="00344AE6"/>
    <w:rsid w:val="0034624A"/>
    <w:rsid w:val="00347487"/>
    <w:rsid w:val="0037569E"/>
    <w:rsid w:val="00377A85"/>
    <w:rsid w:val="0038144D"/>
    <w:rsid w:val="00397138"/>
    <w:rsid w:val="003A0EC6"/>
    <w:rsid w:val="003A402A"/>
    <w:rsid w:val="003C0C68"/>
    <w:rsid w:val="003C5C39"/>
    <w:rsid w:val="003D7D7B"/>
    <w:rsid w:val="003E64A5"/>
    <w:rsid w:val="003F1781"/>
    <w:rsid w:val="00420FE2"/>
    <w:rsid w:val="004229D2"/>
    <w:rsid w:val="00424630"/>
    <w:rsid w:val="00427E6A"/>
    <w:rsid w:val="00433409"/>
    <w:rsid w:val="00443CEE"/>
    <w:rsid w:val="0044454A"/>
    <w:rsid w:val="00447F6D"/>
    <w:rsid w:val="00463FA3"/>
    <w:rsid w:val="00481EE0"/>
    <w:rsid w:val="004870F0"/>
    <w:rsid w:val="0049578E"/>
    <w:rsid w:val="00496695"/>
    <w:rsid w:val="004A53F3"/>
    <w:rsid w:val="004B04A3"/>
    <w:rsid w:val="004B1952"/>
    <w:rsid w:val="004C1FAB"/>
    <w:rsid w:val="004F2B51"/>
    <w:rsid w:val="004F7BB4"/>
    <w:rsid w:val="0050490A"/>
    <w:rsid w:val="00531766"/>
    <w:rsid w:val="0053408E"/>
    <w:rsid w:val="005370D9"/>
    <w:rsid w:val="005503E8"/>
    <w:rsid w:val="005703D6"/>
    <w:rsid w:val="00576AB3"/>
    <w:rsid w:val="005863B3"/>
    <w:rsid w:val="005B7446"/>
    <w:rsid w:val="005C31B4"/>
    <w:rsid w:val="005C7A27"/>
    <w:rsid w:val="005D05BE"/>
    <w:rsid w:val="005E22C3"/>
    <w:rsid w:val="005E22D8"/>
    <w:rsid w:val="00602568"/>
    <w:rsid w:val="00603258"/>
    <w:rsid w:val="006062C1"/>
    <w:rsid w:val="00621A45"/>
    <w:rsid w:val="00631A6F"/>
    <w:rsid w:val="006751AA"/>
    <w:rsid w:val="00675A8D"/>
    <w:rsid w:val="00685B7E"/>
    <w:rsid w:val="00696BA2"/>
    <w:rsid w:val="006A0891"/>
    <w:rsid w:val="006A24A6"/>
    <w:rsid w:val="006A45BB"/>
    <w:rsid w:val="006B2B16"/>
    <w:rsid w:val="006D09C3"/>
    <w:rsid w:val="006F0F39"/>
    <w:rsid w:val="006F2A4C"/>
    <w:rsid w:val="006F4A80"/>
    <w:rsid w:val="006F6D8C"/>
    <w:rsid w:val="00720AFE"/>
    <w:rsid w:val="0072502C"/>
    <w:rsid w:val="007268DD"/>
    <w:rsid w:val="00742AD9"/>
    <w:rsid w:val="00745133"/>
    <w:rsid w:val="00751606"/>
    <w:rsid w:val="00753B30"/>
    <w:rsid w:val="00762068"/>
    <w:rsid w:val="0076440A"/>
    <w:rsid w:val="007647F0"/>
    <w:rsid w:val="00771984"/>
    <w:rsid w:val="00793783"/>
    <w:rsid w:val="007A0F3C"/>
    <w:rsid w:val="007A719A"/>
    <w:rsid w:val="007B4A04"/>
    <w:rsid w:val="007D4B3B"/>
    <w:rsid w:val="007E35BD"/>
    <w:rsid w:val="007E6842"/>
    <w:rsid w:val="007F3D57"/>
    <w:rsid w:val="007F47AC"/>
    <w:rsid w:val="007F5608"/>
    <w:rsid w:val="007F6D6E"/>
    <w:rsid w:val="00805A8B"/>
    <w:rsid w:val="0081561E"/>
    <w:rsid w:val="008217B0"/>
    <w:rsid w:val="00823DBE"/>
    <w:rsid w:val="008260D7"/>
    <w:rsid w:val="00835323"/>
    <w:rsid w:val="00842BBB"/>
    <w:rsid w:val="00846883"/>
    <w:rsid w:val="00852C02"/>
    <w:rsid w:val="00857B36"/>
    <w:rsid w:val="00862863"/>
    <w:rsid w:val="008829CC"/>
    <w:rsid w:val="00887A37"/>
    <w:rsid w:val="008C7B2A"/>
    <w:rsid w:val="008D76A5"/>
    <w:rsid w:val="008D7736"/>
    <w:rsid w:val="008E288C"/>
    <w:rsid w:val="008E3B61"/>
    <w:rsid w:val="008E7086"/>
    <w:rsid w:val="009056BD"/>
    <w:rsid w:val="009219CE"/>
    <w:rsid w:val="00925B74"/>
    <w:rsid w:val="00925B8D"/>
    <w:rsid w:val="00925FE5"/>
    <w:rsid w:val="0094353A"/>
    <w:rsid w:val="00944CC8"/>
    <w:rsid w:val="009542A3"/>
    <w:rsid w:val="00954FA8"/>
    <w:rsid w:val="00966E59"/>
    <w:rsid w:val="0097552B"/>
    <w:rsid w:val="009816A1"/>
    <w:rsid w:val="0098738B"/>
    <w:rsid w:val="00992285"/>
    <w:rsid w:val="00993A0C"/>
    <w:rsid w:val="0099558A"/>
    <w:rsid w:val="009A41C0"/>
    <w:rsid w:val="009A4989"/>
    <w:rsid w:val="009B09A9"/>
    <w:rsid w:val="009C7D1A"/>
    <w:rsid w:val="009D5CE8"/>
    <w:rsid w:val="009E5C77"/>
    <w:rsid w:val="00A10AC8"/>
    <w:rsid w:val="00A130EC"/>
    <w:rsid w:val="00A23053"/>
    <w:rsid w:val="00A24CD7"/>
    <w:rsid w:val="00A31A21"/>
    <w:rsid w:val="00A647FE"/>
    <w:rsid w:val="00A76AFB"/>
    <w:rsid w:val="00A8502D"/>
    <w:rsid w:val="00A901E5"/>
    <w:rsid w:val="00A97F4B"/>
    <w:rsid w:val="00AB5DD5"/>
    <w:rsid w:val="00AC1761"/>
    <w:rsid w:val="00AC5849"/>
    <w:rsid w:val="00AF5737"/>
    <w:rsid w:val="00B040C6"/>
    <w:rsid w:val="00B21B00"/>
    <w:rsid w:val="00B246B6"/>
    <w:rsid w:val="00B315B3"/>
    <w:rsid w:val="00B458BA"/>
    <w:rsid w:val="00B544A0"/>
    <w:rsid w:val="00B6237A"/>
    <w:rsid w:val="00B63C7C"/>
    <w:rsid w:val="00B63F4D"/>
    <w:rsid w:val="00B82903"/>
    <w:rsid w:val="00B83739"/>
    <w:rsid w:val="00B97053"/>
    <w:rsid w:val="00BB17B4"/>
    <w:rsid w:val="00BB7C10"/>
    <w:rsid w:val="00BC6813"/>
    <w:rsid w:val="00BD2346"/>
    <w:rsid w:val="00BD5E12"/>
    <w:rsid w:val="00BE395B"/>
    <w:rsid w:val="00BE6EC3"/>
    <w:rsid w:val="00BE7D7F"/>
    <w:rsid w:val="00BF5197"/>
    <w:rsid w:val="00C02D8A"/>
    <w:rsid w:val="00C043C6"/>
    <w:rsid w:val="00C07023"/>
    <w:rsid w:val="00C110FE"/>
    <w:rsid w:val="00C22D21"/>
    <w:rsid w:val="00C24FAA"/>
    <w:rsid w:val="00C27FC8"/>
    <w:rsid w:val="00C3092F"/>
    <w:rsid w:val="00C32727"/>
    <w:rsid w:val="00C408DD"/>
    <w:rsid w:val="00C60CC1"/>
    <w:rsid w:val="00C66DE3"/>
    <w:rsid w:val="00C7051B"/>
    <w:rsid w:val="00C84E8E"/>
    <w:rsid w:val="00C94C92"/>
    <w:rsid w:val="00CC3EB3"/>
    <w:rsid w:val="00CD6B8E"/>
    <w:rsid w:val="00CE42A7"/>
    <w:rsid w:val="00CE56A5"/>
    <w:rsid w:val="00CE5EF2"/>
    <w:rsid w:val="00D11D40"/>
    <w:rsid w:val="00D11ED2"/>
    <w:rsid w:val="00D13F64"/>
    <w:rsid w:val="00D150DF"/>
    <w:rsid w:val="00D161AE"/>
    <w:rsid w:val="00D169F1"/>
    <w:rsid w:val="00D20452"/>
    <w:rsid w:val="00D2118E"/>
    <w:rsid w:val="00D3513A"/>
    <w:rsid w:val="00D36E12"/>
    <w:rsid w:val="00D47565"/>
    <w:rsid w:val="00D56B7A"/>
    <w:rsid w:val="00D66C3D"/>
    <w:rsid w:val="00D745B8"/>
    <w:rsid w:val="00D941FB"/>
    <w:rsid w:val="00D9487D"/>
    <w:rsid w:val="00DA4E6D"/>
    <w:rsid w:val="00DA522D"/>
    <w:rsid w:val="00DC47A2"/>
    <w:rsid w:val="00DC71F5"/>
    <w:rsid w:val="00DD31AE"/>
    <w:rsid w:val="00DD7833"/>
    <w:rsid w:val="00E04460"/>
    <w:rsid w:val="00E0727A"/>
    <w:rsid w:val="00E15F28"/>
    <w:rsid w:val="00E24B0A"/>
    <w:rsid w:val="00E40BB4"/>
    <w:rsid w:val="00E63B2E"/>
    <w:rsid w:val="00E65D7D"/>
    <w:rsid w:val="00E74928"/>
    <w:rsid w:val="00E77CF0"/>
    <w:rsid w:val="00E9362E"/>
    <w:rsid w:val="00EA54A8"/>
    <w:rsid w:val="00EB28C9"/>
    <w:rsid w:val="00EB748E"/>
    <w:rsid w:val="00EC2604"/>
    <w:rsid w:val="00EC5ABC"/>
    <w:rsid w:val="00EC5B37"/>
    <w:rsid w:val="00EC6D7B"/>
    <w:rsid w:val="00ED2051"/>
    <w:rsid w:val="00ED2F9C"/>
    <w:rsid w:val="00ED69B1"/>
    <w:rsid w:val="00EF4AF1"/>
    <w:rsid w:val="00F04280"/>
    <w:rsid w:val="00F133BD"/>
    <w:rsid w:val="00F21B55"/>
    <w:rsid w:val="00F238C5"/>
    <w:rsid w:val="00F24BBD"/>
    <w:rsid w:val="00F24C54"/>
    <w:rsid w:val="00F31CDD"/>
    <w:rsid w:val="00F40435"/>
    <w:rsid w:val="00F447D2"/>
    <w:rsid w:val="00F46A28"/>
    <w:rsid w:val="00F51319"/>
    <w:rsid w:val="00F51EC3"/>
    <w:rsid w:val="00F61235"/>
    <w:rsid w:val="00F95B51"/>
    <w:rsid w:val="00FA1205"/>
    <w:rsid w:val="00FB18D5"/>
    <w:rsid w:val="00FB2A85"/>
    <w:rsid w:val="00FC3D9A"/>
    <w:rsid w:val="00FC4701"/>
    <w:rsid w:val="00FF1E56"/>
    <w:rsid w:val="00FF2472"/>
    <w:rsid w:val="00FF4D7F"/>
    <w:rsid w:val="00FF5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717278"/>
  <w15:docId w15:val="{5E00866E-F1C1-415F-834B-E76A64137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27E6A"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A33FE1"/>
    <w:pPr>
      <w:jc w:val="center"/>
    </w:pPr>
  </w:style>
  <w:style w:type="paragraph" w:customStyle="1" w:styleId="ImageCaption">
    <w:name w:val="Image Caption"/>
    <w:basedOn w:val="ab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9137D8"/>
  </w:style>
  <w:style w:type="paragraph" w:styleId="af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0">
    <w:name w:val="footer"/>
    <w:basedOn w:val="a"/>
    <w:link w:val="af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1">
    <w:name w:val="页脚 字符"/>
    <w:basedOn w:val="a1"/>
    <w:link w:val="af0"/>
    <w:rsid w:val="00676DF8"/>
  </w:style>
  <w:style w:type="character" w:styleId="af2">
    <w:name w:val="page number"/>
    <w:basedOn w:val="a1"/>
    <w:semiHidden/>
    <w:unhideWhenUsed/>
    <w:rsid w:val="00676DF8"/>
  </w:style>
  <w:style w:type="paragraph" w:styleId="af3">
    <w:name w:val="header"/>
    <w:basedOn w:val="a"/>
    <w:link w:val="af4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4">
    <w:name w:val="页眉 字符"/>
    <w:basedOn w:val="a1"/>
    <w:link w:val="af3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styleId="af5">
    <w:name w:val="Unresolved Mention"/>
    <w:basedOn w:val="a1"/>
    <w:uiPriority w:val="99"/>
    <w:semiHidden/>
    <w:unhideWhenUsed/>
    <w:rsid w:val="001E1CCE"/>
    <w:rPr>
      <w:color w:val="605E5C"/>
      <w:shd w:val="clear" w:color="auto" w:fill="E1DFDD"/>
    </w:rPr>
  </w:style>
  <w:style w:type="paragraph" w:styleId="af6">
    <w:name w:val="Revision"/>
    <w:hidden/>
    <w:semiHidden/>
    <w:rsid w:val="00C07023"/>
    <w:pPr>
      <w:spacing w:after="0"/>
    </w:pPr>
  </w:style>
  <w:style w:type="character" w:styleId="af7">
    <w:name w:val="annotation reference"/>
    <w:basedOn w:val="a1"/>
    <w:semiHidden/>
    <w:unhideWhenUsed/>
    <w:rsid w:val="00D3513A"/>
    <w:rPr>
      <w:sz w:val="21"/>
      <w:szCs w:val="21"/>
    </w:rPr>
  </w:style>
  <w:style w:type="paragraph" w:styleId="af8">
    <w:name w:val="annotation text"/>
    <w:basedOn w:val="a"/>
    <w:link w:val="af9"/>
    <w:unhideWhenUsed/>
    <w:rsid w:val="00D3513A"/>
  </w:style>
  <w:style w:type="character" w:customStyle="1" w:styleId="af9">
    <w:name w:val="批注文字 字符"/>
    <w:basedOn w:val="a1"/>
    <w:link w:val="af8"/>
    <w:rsid w:val="00D3513A"/>
  </w:style>
  <w:style w:type="paragraph" w:styleId="afa">
    <w:name w:val="annotation subject"/>
    <w:basedOn w:val="af8"/>
    <w:next w:val="af8"/>
    <w:link w:val="afb"/>
    <w:semiHidden/>
    <w:unhideWhenUsed/>
    <w:rsid w:val="00D3513A"/>
    <w:rPr>
      <w:b/>
      <w:bCs/>
    </w:rPr>
  </w:style>
  <w:style w:type="character" w:customStyle="1" w:styleId="afb">
    <w:name w:val="批注主题 字符"/>
    <w:basedOn w:val="af9"/>
    <w:link w:val="afa"/>
    <w:semiHidden/>
    <w:rsid w:val="00D3513A"/>
    <w:rPr>
      <w:b/>
      <w:bCs/>
    </w:rPr>
  </w:style>
  <w:style w:type="paragraph" w:styleId="afc">
    <w:name w:val="Normal (Web)"/>
    <w:basedOn w:val="a"/>
    <w:semiHidden/>
    <w:unhideWhenUsed/>
    <w:rsid w:val="00E77CF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37A56-69A6-4EB6-87C5-74A413EE1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4</Pages>
  <Words>939</Words>
  <Characters>4906</Characters>
  <Application>Microsoft Office Word</Application>
  <DocSecurity>0</DocSecurity>
  <Lines>613</Lines>
  <Paragraphs>44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分析报告</dc:title>
  <dc:creator/>
  <cp:keywords/>
  <cp:lastModifiedBy>月芳 刘</cp:lastModifiedBy>
  <cp:revision>227</cp:revision>
  <dcterms:created xsi:type="dcterms:W3CDTF">2025-02-22T12:37:00Z</dcterms:created>
  <dcterms:modified xsi:type="dcterms:W3CDTF">2025-04-2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2</vt:lpwstr>
  </property>
  <property fmtid="{D5CDD505-2E9C-101B-9397-08002B2CF9AE}" pid="3" name="output">
    <vt:lpwstr/>
  </property>
  <property fmtid="{D5CDD505-2E9C-101B-9397-08002B2CF9AE}" pid="4" name="params">
    <vt:lpwstr/>
  </property>
</Properties>
</file>